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9B7B94" w14:paraId="65D5DD8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3A15DA53" w:rsidR="00D3033E" w:rsidRPr="00921F4E" w:rsidRDefault="00FC6117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21F4E">
              <w:rPr>
                <w:rFonts w:asciiTheme="majorBidi" w:eastAsiaTheme="majorEastAsia" w:hAnsiTheme="majorBidi" w:cstheme="majorBidi"/>
                <w:b/>
                <w:bCs/>
              </w:rPr>
              <w:t>Tourism Management (Level- 4</w:t>
            </w:r>
            <w:r w:rsidR="00FB4A61" w:rsidRPr="00921F4E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D3033E" w:rsidRPr="009B7B94" w14:paraId="3A89C22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9B7B94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363C083D" w:rsidR="00D3033E" w:rsidRPr="00921F4E" w:rsidRDefault="00157F45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21F4E">
              <w:rPr>
                <w:rFonts w:asciiTheme="majorBidi" w:hAnsiTheme="majorBidi" w:cstheme="majorBidi"/>
                <w:b/>
                <w:bCs/>
                <w:szCs w:val="28"/>
              </w:rPr>
              <w:t>Apply Tourism Promotional Techniques</w:t>
            </w:r>
          </w:p>
        </w:tc>
      </w:tr>
      <w:tr w:rsidR="005551AD" w:rsidRPr="009B7B94" w14:paraId="0E65A7E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9B7B94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9B7B94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9B7B94" w14:paraId="4CDB9953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</w:t>
            </w:r>
            <w:r w:rsidR="00102FED" w:rsidRPr="009B7B94">
              <w:rPr>
                <w:rFonts w:asciiTheme="majorBidi" w:hAnsiTheme="majorBidi" w:cstheme="majorBidi"/>
              </w:rPr>
              <w:t>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689E399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9B7B94" w14:paraId="5E15EB4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3369C0C1" w14:textId="76EBC872" w:rsidR="00D3033E" w:rsidRPr="009B7B94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9B7B94">
              <w:rPr>
                <w:rFonts w:asciiTheme="majorBidi" w:hAnsiTheme="majorBidi" w:cstheme="majorBidi"/>
                <w:b/>
              </w:rPr>
              <w:t>standard,</w:t>
            </w:r>
            <w:r w:rsidRPr="009B7B94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DDAF1C1" w14:textId="77777777" w:rsidR="00A91487" w:rsidRPr="009B7B94" w:rsidRDefault="00A91487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5DC289C6" w14:textId="77777777" w:rsidR="00124B9B" w:rsidRDefault="00124B9B" w:rsidP="00124B9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1CBBF0D3" w14:textId="77777777" w:rsidR="00124B9B" w:rsidRDefault="00124B9B" w:rsidP="00124B9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AC64A5">
              <w:rPr>
                <w:rFonts w:asciiTheme="majorBidi" w:hAnsiTheme="majorBidi" w:cstheme="majorBidi"/>
                <w:b/>
              </w:rPr>
              <w:t>Knowledge assessment test (Written or Oral)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  <w:p w14:paraId="7B148A98" w14:textId="34BEF4A3" w:rsidR="00866F83" w:rsidRPr="00124B9B" w:rsidRDefault="00124B9B" w:rsidP="00124B9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124B9B">
              <w:rPr>
                <w:rFonts w:asciiTheme="majorBidi" w:hAnsiTheme="majorBidi" w:cstheme="majorBidi"/>
                <w:b/>
              </w:rPr>
              <w:t>Portfolios at the time of assessment (if any.</w:t>
            </w:r>
          </w:p>
        </w:tc>
      </w:tr>
      <w:tr w:rsidR="009B7B94" w:rsidRPr="009B7B94" w14:paraId="192B086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72894A72" w14:textId="756B9DE9" w:rsidR="009B7B94" w:rsidRDefault="009B7B94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24B9B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3C95E04B" w14:textId="77777777" w:rsidR="00124B9B" w:rsidRPr="00124B9B" w:rsidRDefault="00124B9B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21C2C55D" w14:textId="328726AA" w:rsidR="00124B9B" w:rsidRPr="00124B9B" w:rsidRDefault="00124B9B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24B9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6AD1E5EF" w14:textId="572F2C5F" w:rsidR="00124B9B" w:rsidRPr="00124B9B" w:rsidRDefault="00124B9B" w:rsidP="00124B9B">
            <w:pPr>
              <w:rPr>
                <w:rFonts w:asciiTheme="majorBidi" w:hAnsiTheme="majorBidi" w:cstheme="majorBidi"/>
              </w:rPr>
            </w:pPr>
            <w:r w:rsidRPr="00124B9B">
              <w:rPr>
                <w:rFonts w:asciiTheme="majorBidi" w:hAnsiTheme="majorBidi" w:cstheme="majorBidi"/>
              </w:rPr>
              <w:t>Design a promotional campaign for tourism business.</w:t>
            </w:r>
          </w:p>
        </w:tc>
      </w:tr>
      <w:tr w:rsidR="009B7B94" w:rsidRPr="009B7B94" w14:paraId="3FD00529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7C4B32C2" w14:textId="77777777" w:rsidR="00124B9B" w:rsidRPr="00124B9B" w:rsidRDefault="00124B9B" w:rsidP="00124B9B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24B9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7C011210" w14:textId="1F3A5877" w:rsidR="00B16968" w:rsidRPr="00613D1A" w:rsidRDefault="00613D1A" w:rsidP="00124B9B">
            <w:pPr>
              <w:pStyle w:val="ListParagraph"/>
              <w:numPr>
                <w:ilvl w:val="0"/>
                <w:numId w:val="37"/>
              </w:numPr>
              <w:ind w:left="706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ighlight</w:t>
            </w:r>
            <w:r w:rsidR="00B16968">
              <w:rPr>
                <w:rFonts w:asciiTheme="majorBidi" w:hAnsiTheme="majorBidi" w:cstheme="majorBidi"/>
              </w:rPr>
              <w:t xml:space="preserve"> purpose, aims and objectives.</w:t>
            </w:r>
          </w:p>
          <w:p w14:paraId="76BD5B7C" w14:textId="7F8C8F63" w:rsidR="00B16968" w:rsidRDefault="00B16968" w:rsidP="00124B9B">
            <w:pPr>
              <w:pStyle w:val="ListParagraph"/>
              <w:numPr>
                <w:ilvl w:val="0"/>
                <w:numId w:val="37"/>
              </w:numPr>
              <w:ind w:left="706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monstrate different promotional methods </w:t>
            </w:r>
            <w:r w:rsidR="00613D1A">
              <w:rPr>
                <w:rFonts w:asciiTheme="majorBidi" w:hAnsiTheme="majorBidi" w:cstheme="majorBidi"/>
              </w:rPr>
              <w:t xml:space="preserve">for your campaign </w:t>
            </w:r>
          </w:p>
          <w:p w14:paraId="33E3A8D0" w14:textId="112335B4" w:rsidR="00FC6117" w:rsidRPr="00921F4E" w:rsidRDefault="00B16968" w:rsidP="00921F4E">
            <w:pPr>
              <w:pStyle w:val="ListParagraph"/>
              <w:numPr>
                <w:ilvl w:val="0"/>
                <w:numId w:val="37"/>
              </w:numPr>
              <w:ind w:left="706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ention the regulating activities of tourism promotion.</w:t>
            </w:r>
          </w:p>
        </w:tc>
      </w:tr>
    </w:tbl>
    <w:p w14:paraId="2A62C851" w14:textId="5E0CFBDB" w:rsidR="00921F4E" w:rsidRDefault="00921F4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326D634" w14:textId="77777777" w:rsidR="00921F4E" w:rsidRDefault="00921F4E">
      <w:pPr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</w:rPr>
        <w:br w:type="page"/>
      </w:r>
    </w:p>
    <w:p w14:paraId="19A07651" w14:textId="77777777" w:rsidR="004D18BE" w:rsidRPr="009B7B94" w:rsidRDefault="004D18BE" w:rsidP="009B7B94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921F4E" w:rsidRPr="009B7B94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921F4E" w:rsidRPr="009B7B94" w:rsidRDefault="00921F4E" w:rsidP="00921F4E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5425A6B2" w:rsidR="00921F4E" w:rsidRPr="009B7B94" w:rsidRDefault="00921F4E" w:rsidP="00921F4E">
            <w:pPr>
              <w:rPr>
                <w:rFonts w:asciiTheme="majorBidi" w:hAnsiTheme="majorBidi" w:cstheme="majorBidi"/>
                <w:szCs w:val="28"/>
              </w:rPr>
            </w:pPr>
            <w:r w:rsidRPr="00921F4E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921F4E" w:rsidRPr="009B7B94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921F4E" w:rsidRPr="009B7B94" w:rsidRDefault="00921F4E" w:rsidP="00921F4E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0F7CD385" w:rsidR="00921F4E" w:rsidRPr="00157F45" w:rsidRDefault="00921F4E" w:rsidP="00921F4E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921F4E">
              <w:rPr>
                <w:rFonts w:asciiTheme="majorBidi" w:hAnsiTheme="majorBidi" w:cstheme="majorBidi"/>
                <w:b/>
                <w:bCs/>
                <w:szCs w:val="28"/>
              </w:rPr>
              <w:t>Apply Tourism Promotional Techniques</w:t>
            </w:r>
          </w:p>
        </w:tc>
      </w:tr>
      <w:tr w:rsidR="00FB4A61" w:rsidRPr="009B7B94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9B7B94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7A784BD9" w14:textId="77777777" w:rsidR="00921F4E" w:rsidRPr="00124B9B" w:rsidRDefault="00921F4E" w:rsidP="00921F4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24B9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9466BA3" w14:textId="7402BF63" w:rsidR="00873899" w:rsidRPr="00921F4E" w:rsidRDefault="00921F4E" w:rsidP="00921F4E">
            <w:pPr>
              <w:rPr>
                <w:rFonts w:asciiTheme="majorBidi" w:hAnsiTheme="majorBidi" w:cstheme="majorBidi"/>
                <w:szCs w:val="28"/>
              </w:rPr>
            </w:pPr>
            <w:r w:rsidRPr="00921F4E">
              <w:rPr>
                <w:rFonts w:asciiTheme="majorBidi" w:hAnsiTheme="majorBidi" w:cstheme="majorBidi"/>
              </w:rPr>
              <w:t>Design a promotional campaign for tourism business.</w:t>
            </w:r>
          </w:p>
        </w:tc>
      </w:tr>
    </w:tbl>
    <w:p w14:paraId="02C77C3C" w14:textId="77777777" w:rsidR="004D18BE" w:rsidRPr="009B7B94" w:rsidRDefault="004D18BE" w:rsidP="00921F4E">
      <w:pPr>
        <w:spacing w:after="0"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B7B94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9B7B94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921F4E" w:rsidRPr="009B7B94" w14:paraId="0DF21911" w14:textId="77777777" w:rsidTr="00921F4E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3FF0A4E1" w14:textId="4C49542B" w:rsidR="00921F4E" w:rsidRPr="009B7B94" w:rsidRDefault="00921F4E" w:rsidP="00921F4E">
            <w:pPr>
              <w:rPr>
                <w:rFonts w:asciiTheme="majorBidi" w:hAnsiTheme="majorBidi" w:cstheme="majorBidi"/>
                <w:noProof/>
              </w:rPr>
            </w:pPr>
            <w:r w:rsidRPr="00A72D9C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921F4E" w:rsidRPr="009B7B94" w14:paraId="5055E1BD" w14:textId="77777777" w:rsidTr="009B7B94">
        <w:trPr>
          <w:trHeight w:val="398"/>
          <w:jc w:val="center"/>
        </w:trPr>
        <w:tc>
          <w:tcPr>
            <w:tcW w:w="6817" w:type="dxa"/>
          </w:tcPr>
          <w:p w14:paraId="485971AD" w14:textId="0C4F8360" w:rsidR="00921F4E" w:rsidRPr="009B7B94" w:rsidRDefault="00921F4E" w:rsidP="00921F4E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A72D9C">
              <w:rPr>
                <w:rFonts w:asciiTheme="majorBidi" w:hAnsiTheme="majorBidi" w:cstheme="majorBidi"/>
              </w:rPr>
              <w:t>Highlight purpose, aims and objectives.</w:t>
            </w:r>
          </w:p>
        </w:tc>
        <w:tc>
          <w:tcPr>
            <w:tcW w:w="990" w:type="dxa"/>
            <w:vAlign w:val="center"/>
          </w:tcPr>
          <w:p w14:paraId="2A6ADD81" w14:textId="77777777" w:rsidR="00921F4E" w:rsidRPr="009B7B94" w:rsidRDefault="00921F4E" w:rsidP="00921F4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0C067AA" w14:textId="77777777" w:rsidR="00921F4E" w:rsidRPr="009B7B94" w:rsidRDefault="00921F4E" w:rsidP="00921F4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921F4E" w:rsidRPr="009B7B94" w14:paraId="3B4E2418" w14:textId="77777777" w:rsidTr="009B7B94">
        <w:trPr>
          <w:trHeight w:val="398"/>
          <w:jc w:val="center"/>
        </w:trPr>
        <w:tc>
          <w:tcPr>
            <w:tcW w:w="6817" w:type="dxa"/>
          </w:tcPr>
          <w:p w14:paraId="524F08BE" w14:textId="616FA149" w:rsidR="00921F4E" w:rsidRPr="009B7B94" w:rsidRDefault="00921F4E" w:rsidP="00921F4E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A72D9C">
              <w:rPr>
                <w:rFonts w:asciiTheme="majorBidi" w:hAnsiTheme="majorBidi" w:cstheme="majorBidi"/>
              </w:rPr>
              <w:t xml:space="preserve">Demonstrate different promotional methods for your campaign </w:t>
            </w:r>
          </w:p>
        </w:tc>
        <w:tc>
          <w:tcPr>
            <w:tcW w:w="990" w:type="dxa"/>
            <w:vAlign w:val="center"/>
          </w:tcPr>
          <w:p w14:paraId="3D0F37A4" w14:textId="77777777" w:rsidR="00921F4E" w:rsidRPr="009B7B94" w:rsidRDefault="00921F4E" w:rsidP="00921F4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BD66786" w14:textId="77777777" w:rsidR="00921F4E" w:rsidRPr="009B7B94" w:rsidRDefault="00921F4E" w:rsidP="00921F4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921F4E" w:rsidRPr="009B7B94" w14:paraId="69214258" w14:textId="77777777" w:rsidTr="009B7B94">
        <w:trPr>
          <w:trHeight w:val="398"/>
          <w:jc w:val="center"/>
        </w:trPr>
        <w:tc>
          <w:tcPr>
            <w:tcW w:w="6817" w:type="dxa"/>
          </w:tcPr>
          <w:p w14:paraId="06781144" w14:textId="128B5C31" w:rsidR="00921F4E" w:rsidRPr="009B7B94" w:rsidRDefault="00921F4E" w:rsidP="00921F4E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A72D9C">
              <w:rPr>
                <w:rFonts w:asciiTheme="majorBidi" w:hAnsiTheme="majorBidi" w:cstheme="majorBidi"/>
              </w:rPr>
              <w:t>Mention the regulating activities of tourism promotion.</w:t>
            </w:r>
          </w:p>
        </w:tc>
        <w:tc>
          <w:tcPr>
            <w:tcW w:w="990" w:type="dxa"/>
            <w:vAlign w:val="center"/>
          </w:tcPr>
          <w:p w14:paraId="473B08B6" w14:textId="77777777" w:rsidR="00921F4E" w:rsidRPr="009B7B94" w:rsidRDefault="00921F4E" w:rsidP="00921F4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ECA11FF" w14:textId="77777777" w:rsidR="00921F4E" w:rsidRPr="009B7B94" w:rsidRDefault="00921F4E" w:rsidP="00921F4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261F2ADC" w14:textId="0E1F7F90" w:rsidR="001C1894" w:rsidRDefault="001C1894">
      <w:pPr>
        <w:rPr>
          <w:rFonts w:asciiTheme="majorBidi" w:hAnsiTheme="majorBidi" w:cstheme="majorBidi"/>
        </w:rPr>
      </w:pPr>
    </w:p>
    <w:p w14:paraId="696D64DE" w14:textId="24C38346" w:rsidR="009B7B94" w:rsidRDefault="009B7B94">
      <w:pPr>
        <w:rPr>
          <w:rFonts w:asciiTheme="majorBidi" w:hAnsiTheme="majorBidi" w:cstheme="majorBidi"/>
        </w:rPr>
      </w:pPr>
    </w:p>
    <w:p w14:paraId="7B8FDA1C" w14:textId="58AF6187" w:rsidR="009B7B94" w:rsidRDefault="009B7B94">
      <w:pPr>
        <w:rPr>
          <w:rFonts w:asciiTheme="majorBidi" w:hAnsiTheme="majorBidi" w:cstheme="majorBidi"/>
        </w:rPr>
      </w:pPr>
    </w:p>
    <w:p w14:paraId="5B3D4D89" w14:textId="59D46446" w:rsidR="009B7B94" w:rsidRDefault="009B7B94">
      <w:pPr>
        <w:rPr>
          <w:rFonts w:asciiTheme="majorBidi" w:hAnsiTheme="majorBidi" w:cstheme="majorBidi"/>
        </w:rPr>
      </w:pPr>
    </w:p>
    <w:p w14:paraId="4417B3A9" w14:textId="5C543941" w:rsidR="009B7B94" w:rsidRDefault="009B7B94">
      <w:pPr>
        <w:rPr>
          <w:rFonts w:asciiTheme="majorBidi" w:hAnsiTheme="majorBidi" w:cstheme="majorBidi"/>
        </w:rPr>
      </w:pPr>
    </w:p>
    <w:p w14:paraId="26254ACE" w14:textId="7FB392A7" w:rsidR="009B7B94" w:rsidRDefault="009B7B94">
      <w:pPr>
        <w:rPr>
          <w:rFonts w:asciiTheme="majorBidi" w:hAnsiTheme="majorBidi" w:cstheme="majorBidi"/>
        </w:rPr>
      </w:pPr>
    </w:p>
    <w:p w14:paraId="270E1E5C" w14:textId="77777777" w:rsidR="009B7B94" w:rsidRPr="009B7B94" w:rsidRDefault="009B7B94">
      <w:pPr>
        <w:rPr>
          <w:rFonts w:asciiTheme="majorBidi" w:hAnsiTheme="majorBidi" w:cstheme="majorBidi"/>
        </w:rPr>
      </w:pPr>
    </w:p>
    <w:p w14:paraId="5C181996" w14:textId="77777777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25F15B8F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37524974" w14:textId="6AD8AC13" w:rsidR="00921F4E" w:rsidRDefault="00921F4E" w:rsidP="00DA03FD">
      <w:pPr>
        <w:rPr>
          <w:rFonts w:asciiTheme="majorBidi" w:hAnsiTheme="majorBidi" w:cstheme="majorBidi"/>
          <w:b/>
          <w:bCs/>
        </w:rPr>
      </w:pPr>
    </w:p>
    <w:p w14:paraId="154E32F1" w14:textId="7404F986" w:rsidR="00921F4E" w:rsidRDefault="00921F4E" w:rsidP="00DA03FD">
      <w:pPr>
        <w:rPr>
          <w:rFonts w:asciiTheme="majorBidi" w:hAnsiTheme="majorBidi" w:cstheme="majorBidi"/>
          <w:b/>
          <w:bCs/>
        </w:rPr>
      </w:pPr>
    </w:p>
    <w:p w14:paraId="7DE58FCC" w14:textId="6ACA8AB4" w:rsidR="00921F4E" w:rsidRDefault="00921F4E" w:rsidP="00DA03FD">
      <w:pPr>
        <w:rPr>
          <w:rFonts w:asciiTheme="majorBidi" w:hAnsiTheme="majorBidi" w:cstheme="majorBidi"/>
          <w:b/>
          <w:bCs/>
        </w:rPr>
      </w:pPr>
    </w:p>
    <w:p w14:paraId="7738167F" w14:textId="3DC3F0C3" w:rsidR="00921F4E" w:rsidRDefault="00921F4E" w:rsidP="00DA03FD">
      <w:pPr>
        <w:rPr>
          <w:rFonts w:asciiTheme="majorBidi" w:hAnsiTheme="majorBidi" w:cstheme="majorBidi"/>
          <w:b/>
          <w:bCs/>
        </w:rPr>
      </w:pPr>
    </w:p>
    <w:p w14:paraId="20F82E9A" w14:textId="6C20818A" w:rsidR="00921F4E" w:rsidRDefault="00921F4E" w:rsidP="00DA03FD">
      <w:pPr>
        <w:rPr>
          <w:rFonts w:asciiTheme="majorBidi" w:hAnsiTheme="majorBidi" w:cstheme="majorBidi"/>
          <w:b/>
          <w:bCs/>
        </w:rPr>
      </w:pPr>
    </w:p>
    <w:p w14:paraId="361682CB" w14:textId="77777777" w:rsidR="00921F4E" w:rsidRPr="009B7B94" w:rsidRDefault="00921F4E" w:rsidP="00DA03FD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F3E5FC" w14:textId="77777777" w:rsidR="00C05385" w:rsidRPr="009B7B94" w:rsidRDefault="00C05385" w:rsidP="009B7B94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921F4E" w:rsidRPr="009B7B94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921F4E" w:rsidRPr="009B7B94" w:rsidRDefault="00921F4E" w:rsidP="00921F4E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46D3A74D" w:rsidR="00921F4E" w:rsidRPr="009B7B94" w:rsidRDefault="00921F4E" w:rsidP="00921F4E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21F4E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921F4E" w:rsidRPr="009B7B94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921F4E" w:rsidRPr="009B7B94" w:rsidRDefault="00921F4E" w:rsidP="00921F4E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0869DC4A" w:rsidR="00921F4E" w:rsidRPr="009B7B94" w:rsidRDefault="00921F4E" w:rsidP="00921F4E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921F4E">
              <w:rPr>
                <w:rFonts w:asciiTheme="majorBidi" w:hAnsiTheme="majorBidi" w:cstheme="majorBidi"/>
                <w:b/>
                <w:bCs/>
                <w:szCs w:val="28"/>
              </w:rPr>
              <w:t>Apply Tourism Promotional Techniques</w:t>
            </w:r>
          </w:p>
        </w:tc>
      </w:tr>
      <w:tr w:rsidR="00FB4A61" w:rsidRPr="009B7B94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9B7B94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9B7B94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9B7B94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1D7E5C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F0B068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9B7B94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720D6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15BCEA0E" w14:textId="3C395E6E" w:rsidR="00C05385" w:rsidRPr="009B7B94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566" w:type="dxa"/>
            <w:shd w:val="clear" w:color="auto" w:fill="auto"/>
          </w:tcPr>
          <w:p w14:paraId="0B6BCB7F" w14:textId="28B4D418" w:rsidR="00C05385" w:rsidRPr="009B7B94" w:rsidRDefault="00720D64" w:rsidP="009B7B94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9B7B94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9B7B94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440D0DD3" w14:textId="77777777" w:rsidR="00921F4E" w:rsidRPr="00124B9B" w:rsidRDefault="00921F4E" w:rsidP="00921F4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24B9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215A2730" w14:textId="43D82AF9" w:rsidR="00830A75" w:rsidRPr="00921F4E" w:rsidRDefault="00921F4E" w:rsidP="00921F4E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921F4E">
              <w:rPr>
                <w:rFonts w:asciiTheme="majorBidi" w:hAnsiTheme="majorBidi" w:cstheme="majorBidi"/>
              </w:rPr>
              <w:t>Design a promotional campaign for tourism business.</w:t>
            </w:r>
          </w:p>
        </w:tc>
      </w:tr>
      <w:tr w:rsidR="00830A75" w:rsidRPr="009B7B94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921F4E" w:rsidRPr="009B7B94" w14:paraId="1B56AC4A" w14:textId="77777777" w:rsidTr="00660AA9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5D51A17" w14:textId="1651C89D" w:rsidR="00921F4E" w:rsidRPr="009B7B94" w:rsidRDefault="00921F4E" w:rsidP="00921F4E">
            <w:pPr>
              <w:rPr>
                <w:rFonts w:asciiTheme="majorBidi" w:hAnsiTheme="majorBidi" w:cstheme="majorBidi"/>
                <w:noProof/>
              </w:rPr>
            </w:pPr>
            <w:r w:rsidRPr="00A72D9C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921F4E" w:rsidRPr="009B7B94" w14:paraId="1B074F81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DA1030A" w14:textId="77777777" w:rsidR="00921F4E" w:rsidRPr="009B7B94" w:rsidRDefault="00921F4E" w:rsidP="00921F4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FE66E2" w14:textId="1D743AAB" w:rsidR="00921F4E" w:rsidRPr="009B7B94" w:rsidRDefault="00921F4E" w:rsidP="00921F4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72D9C">
              <w:rPr>
                <w:rFonts w:asciiTheme="majorBidi" w:hAnsiTheme="majorBidi" w:cstheme="majorBidi"/>
              </w:rPr>
              <w:t>Highlight purpose, aims and objectives.</w:t>
            </w:r>
          </w:p>
        </w:tc>
        <w:tc>
          <w:tcPr>
            <w:tcW w:w="1080" w:type="dxa"/>
            <w:vAlign w:val="center"/>
          </w:tcPr>
          <w:p w14:paraId="6EBDCB2F" w14:textId="77777777" w:rsidR="00921F4E" w:rsidRPr="009B7B94" w:rsidRDefault="00921F4E" w:rsidP="00921F4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228B72D" w14:textId="77777777" w:rsidR="00921F4E" w:rsidRPr="009B7B94" w:rsidRDefault="00921F4E" w:rsidP="00921F4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F07D871" w14:textId="77777777" w:rsidR="00921F4E" w:rsidRPr="009B7B94" w:rsidRDefault="00921F4E" w:rsidP="00921F4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921F4E" w:rsidRPr="009B7B94" w14:paraId="4C717059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4FD7840" w14:textId="77777777" w:rsidR="00921F4E" w:rsidRPr="009B7B94" w:rsidRDefault="00921F4E" w:rsidP="00921F4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AFAF1EF" w14:textId="0EFB86CB" w:rsidR="00921F4E" w:rsidRPr="009B7B94" w:rsidRDefault="00921F4E" w:rsidP="00921F4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72D9C">
              <w:rPr>
                <w:rFonts w:asciiTheme="majorBidi" w:hAnsiTheme="majorBidi" w:cstheme="majorBidi"/>
              </w:rPr>
              <w:t xml:space="preserve">Demonstrate different promotional methods for your campaign </w:t>
            </w:r>
          </w:p>
        </w:tc>
        <w:tc>
          <w:tcPr>
            <w:tcW w:w="1080" w:type="dxa"/>
            <w:vAlign w:val="center"/>
          </w:tcPr>
          <w:p w14:paraId="082050FE" w14:textId="77777777" w:rsidR="00921F4E" w:rsidRPr="009B7B94" w:rsidRDefault="00921F4E" w:rsidP="00921F4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ACFDACB" w14:textId="77777777" w:rsidR="00921F4E" w:rsidRPr="009B7B94" w:rsidRDefault="00921F4E" w:rsidP="00921F4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3097243" w14:textId="77777777" w:rsidR="00921F4E" w:rsidRPr="009B7B94" w:rsidRDefault="00921F4E" w:rsidP="00921F4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921F4E" w:rsidRPr="009B7B94" w14:paraId="116ED63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71C54BE" w14:textId="77777777" w:rsidR="00921F4E" w:rsidRPr="009B7B94" w:rsidRDefault="00921F4E" w:rsidP="00921F4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EBF043" w14:textId="626ED6F6" w:rsidR="00921F4E" w:rsidRPr="009B7B94" w:rsidRDefault="00921F4E" w:rsidP="00921F4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72D9C">
              <w:rPr>
                <w:rFonts w:asciiTheme="majorBidi" w:hAnsiTheme="majorBidi" w:cstheme="majorBidi"/>
              </w:rPr>
              <w:t>Mention the regulating activities of tourism promotion.</w:t>
            </w:r>
          </w:p>
        </w:tc>
        <w:tc>
          <w:tcPr>
            <w:tcW w:w="1080" w:type="dxa"/>
            <w:vAlign w:val="center"/>
          </w:tcPr>
          <w:p w14:paraId="2A6D221E" w14:textId="05EF882E" w:rsidR="00921F4E" w:rsidRPr="009B7B94" w:rsidRDefault="00921F4E" w:rsidP="00921F4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7C2A254" w14:textId="4B0124D9" w:rsidR="00921F4E" w:rsidRPr="009B7B94" w:rsidRDefault="00921F4E" w:rsidP="00921F4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DA4AA8" w14:textId="77777777" w:rsidR="00921F4E" w:rsidRPr="009B7B94" w:rsidRDefault="00921F4E" w:rsidP="00921F4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921F4E" w:rsidRPr="009B7B94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921F4E" w:rsidRPr="009B7B94" w:rsidRDefault="00921F4E" w:rsidP="00921F4E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B465563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921F4E" w:rsidRPr="009B7B94" w:rsidRDefault="00921F4E" w:rsidP="00921F4E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82DD2BE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41A5B2C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2287236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2F26E97" w14:textId="63363523" w:rsidR="00A465CF" w:rsidRPr="009B7B94" w:rsidRDefault="00324317" w:rsidP="00324317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9B7B94" w:rsidRDefault="00C05385" w:rsidP="009B7B94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B4A61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1EE28CA1" w:rsidR="00FB4A61" w:rsidRPr="009B7B94" w:rsidRDefault="00FB4A61" w:rsidP="00FB4A6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FB4A61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643E04F3" w:rsidR="00FB4A61" w:rsidRPr="009B7B94" w:rsidRDefault="00521DE5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szCs w:val="28"/>
              </w:rPr>
              <w:t>Apply Tourism Promotional Techniques</w:t>
            </w:r>
          </w:p>
        </w:tc>
      </w:tr>
      <w:tr w:rsidR="00FB4A61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9B7B94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9B7B94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9B7B94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85575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319F92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9B7B94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9B7B94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46BB6854" w:rsidR="003A63D9" w:rsidRPr="00BB36E6" w:rsidRDefault="00B16968" w:rsidP="00BB36E6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is importance of business promotion</w:t>
            </w:r>
            <w:r w:rsidR="00DE39B3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B7B94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B36E6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50CBC8C6" w:rsidR="006B5DAB" w:rsidRPr="00BB36E6" w:rsidRDefault="00BB7D4B" w:rsidP="006B5DAB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How to start a campaign for business promotion</w:t>
            </w:r>
            <w:r w:rsidR="00DE39B3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61FDC71C" w14:textId="77777777" w:rsidTr="00921F4E">
        <w:trPr>
          <w:trHeight w:val="1718"/>
          <w:jc w:val="center"/>
        </w:trPr>
        <w:tc>
          <w:tcPr>
            <w:tcW w:w="487" w:type="dxa"/>
            <w:vMerge/>
          </w:tcPr>
          <w:p w14:paraId="47DEBEF6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4094F27E" w:rsidR="00921F4E" w:rsidRDefault="00921F4E">
      <w:pPr>
        <w:rPr>
          <w:rFonts w:asciiTheme="majorBidi" w:hAnsiTheme="majorBidi" w:cstheme="majorBidi"/>
        </w:rPr>
      </w:pPr>
    </w:p>
    <w:p w14:paraId="2D27AAC9" w14:textId="77777777" w:rsidR="00921F4E" w:rsidRDefault="00921F4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67B8CD9B" w14:textId="4F2DA2C5" w:rsidR="00CB036E" w:rsidRPr="009B7B94" w:rsidRDefault="009B7B94" w:rsidP="009B7B94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56AEF" w14:textId="77777777" w:rsidR="00962466" w:rsidRDefault="00962466" w:rsidP="00C92255">
      <w:pPr>
        <w:spacing w:after="0" w:line="240" w:lineRule="auto"/>
      </w:pPr>
      <w:r>
        <w:separator/>
      </w:r>
    </w:p>
  </w:endnote>
  <w:endnote w:type="continuationSeparator" w:id="0">
    <w:p w14:paraId="69BCED5C" w14:textId="77777777" w:rsidR="00962466" w:rsidRDefault="00962466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4B7E316E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3D1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8D0AE" w14:textId="77777777" w:rsidR="00962466" w:rsidRDefault="00962466" w:rsidP="00C92255">
      <w:pPr>
        <w:spacing w:after="0" w:line="240" w:lineRule="auto"/>
      </w:pPr>
      <w:r>
        <w:separator/>
      </w:r>
    </w:p>
  </w:footnote>
  <w:footnote w:type="continuationSeparator" w:id="0">
    <w:p w14:paraId="782C9B1E" w14:textId="77777777" w:rsidR="00962466" w:rsidRDefault="00962466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93F53"/>
    <w:multiLevelType w:val="hybridMultilevel"/>
    <w:tmpl w:val="96EAF7FA"/>
    <w:lvl w:ilvl="0" w:tplc="C366A2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5777A6"/>
    <w:multiLevelType w:val="hybridMultilevel"/>
    <w:tmpl w:val="214A605E"/>
    <w:lvl w:ilvl="0" w:tplc="687A97D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E225E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67486F"/>
    <w:multiLevelType w:val="hybridMultilevel"/>
    <w:tmpl w:val="184A1DD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2C63B3C">
      <w:start w:val="1"/>
      <w:numFmt w:val="decimal"/>
      <w:lvlText w:val="(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6061D85"/>
    <w:multiLevelType w:val="hybridMultilevel"/>
    <w:tmpl w:val="C1C43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7C402A"/>
    <w:multiLevelType w:val="hybridMultilevel"/>
    <w:tmpl w:val="3ECEC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47DBC"/>
    <w:multiLevelType w:val="hybridMultilevel"/>
    <w:tmpl w:val="DE54DC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A303CB"/>
    <w:multiLevelType w:val="hybridMultilevel"/>
    <w:tmpl w:val="B634846E"/>
    <w:lvl w:ilvl="0" w:tplc="CC46588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BA15AA"/>
    <w:multiLevelType w:val="hybridMultilevel"/>
    <w:tmpl w:val="99A0F8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3D4138"/>
    <w:multiLevelType w:val="hybridMultilevel"/>
    <w:tmpl w:val="4258884C"/>
    <w:lvl w:ilvl="0" w:tplc="215643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12"/>
  </w:num>
  <w:num w:numId="4">
    <w:abstractNumId w:val="31"/>
  </w:num>
  <w:num w:numId="5">
    <w:abstractNumId w:val="22"/>
  </w:num>
  <w:num w:numId="6">
    <w:abstractNumId w:val="15"/>
  </w:num>
  <w:num w:numId="7">
    <w:abstractNumId w:val="3"/>
  </w:num>
  <w:num w:numId="8">
    <w:abstractNumId w:val="7"/>
  </w:num>
  <w:num w:numId="9">
    <w:abstractNumId w:val="27"/>
  </w:num>
  <w:num w:numId="10">
    <w:abstractNumId w:val="34"/>
  </w:num>
  <w:num w:numId="11">
    <w:abstractNumId w:val="16"/>
  </w:num>
  <w:num w:numId="12">
    <w:abstractNumId w:val="18"/>
  </w:num>
  <w:num w:numId="13">
    <w:abstractNumId w:val="14"/>
  </w:num>
  <w:num w:numId="14">
    <w:abstractNumId w:val="32"/>
  </w:num>
  <w:num w:numId="15">
    <w:abstractNumId w:val="5"/>
  </w:num>
  <w:num w:numId="16">
    <w:abstractNumId w:val="36"/>
  </w:num>
  <w:num w:numId="17">
    <w:abstractNumId w:val="13"/>
  </w:num>
  <w:num w:numId="18">
    <w:abstractNumId w:val="20"/>
  </w:num>
  <w:num w:numId="19">
    <w:abstractNumId w:val="33"/>
  </w:num>
  <w:num w:numId="20">
    <w:abstractNumId w:val="11"/>
  </w:num>
  <w:num w:numId="21">
    <w:abstractNumId w:val="8"/>
  </w:num>
  <w:num w:numId="22">
    <w:abstractNumId w:val="21"/>
  </w:num>
  <w:num w:numId="23">
    <w:abstractNumId w:val="25"/>
  </w:num>
  <w:num w:numId="24">
    <w:abstractNumId w:val="6"/>
  </w:num>
  <w:num w:numId="25">
    <w:abstractNumId w:val="4"/>
  </w:num>
  <w:num w:numId="26">
    <w:abstractNumId w:val="10"/>
  </w:num>
  <w:num w:numId="27">
    <w:abstractNumId w:val="23"/>
  </w:num>
  <w:num w:numId="28">
    <w:abstractNumId w:val="26"/>
  </w:num>
  <w:num w:numId="29">
    <w:abstractNumId w:val="24"/>
  </w:num>
  <w:num w:numId="30">
    <w:abstractNumId w:val="29"/>
  </w:num>
  <w:num w:numId="31">
    <w:abstractNumId w:val="19"/>
  </w:num>
  <w:num w:numId="32">
    <w:abstractNumId w:val="17"/>
  </w:num>
  <w:num w:numId="33">
    <w:abstractNumId w:val="28"/>
  </w:num>
  <w:num w:numId="34">
    <w:abstractNumId w:val="35"/>
  </w:num>
  <w:num w:numId="35">
    <w:abstractNumId w:val="9"/>
  </w:num>
  <w:num w:numId="36">
    <w:abstractNumId w:val="0"/>
  </w:num>
  <w:num w:numId="37">
    <w:abstractNumId w:val="3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B9B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57F45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D7BF9"/>
    <w:rsid w:val="004E0CB9"/>
    <w:rsid w:val="004E2C33"/>
    <w:rsid w:val="004E674F"/>
    <w:rsid w:val="004F224F"/>
    <w:rsid w:val="004F6B1E"/>
    <w:rsid w:val="00512D8C"/>
    <w:rsid w:val="0051366B"/>
    <w:rsid w:val="005176A1"/>
    <w:rsid w:val="00521DE5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59B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3D1A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20D64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66F83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1F4E"/>
    <w:rsid w:val="009232D6"/>
    <w:rsid w:val="00924219"/>
    <w:rsid w:val="00925F31"/>
    <w:rsid w:val="00932C82"/>
    <w:rsid w:val="009333A4"/>
    <w:rsid w:val="00935FCB"/>
    <w:rsid w:val="00945675"/>
    <w:rsid w:val="00952FF4"/>
    <w:rsid w:val="0095498C"/>
    <w:rsid w:val="00960825"/>
    <w:rsid w:val="00962466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A06DD"/>
    <w:rsid w:val="00AA1471"/>
    <w:rsid w:val="00AA1EBA"/>
    <w:rsid w:val="00AA3DB6"/>
    <w:rsid w:val="00AB1E8D"/>
    <w:rsid w:val="00AB3F57"/>
    <w:rsid w:val="00AC2AC6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0252"/>
    <w:rsid w:val="00B00B8E"/>
    <w:rsid w:val="00B0706C"/>
    <w:rsid w:val="00B07704"/>
    <w:rsid w:val="00B115E7"/>
    <w:rsid w:val="00B11638"/>
    <w:rsid w:val="00B15EB7"/>
    <w:rsid w:val="00B16786"/>
    <w:rsid w:val="00B16968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B7D4B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971A4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39B3"/>
    <w:rsid w:val="00DE6544"/>
    <w:rsid w:val="00DE695F"/>
    <w:rsid w:val="00E05D87"/>
    <w:rsid w:val="00E102B2"/>
    <w:rsid w:val="00E11B20"/>
    <w:rsid w:val="00E2119D"/>
    <w:rsid w:val="00E22210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77E55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C6117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3A00BA-E869-4DFF-803E-A17171358D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9</cp:revision>
  <dcterms:created xsi:type="dcterms:W3CDTF">2021-11-18T08:05:00Z</dcterms:created>
  <dcterms:modified xsi:type="dcterms:W3CDTF">2021-12-15T14:21:00Z</dcterms:modified>
</cp:coreProperties>
</file>